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E6C913" w14:textId="77777777" w:rsidR="007A4FA2" w:rsidRDefault="00381D7E">
      <w:pPr>
        <w:pStyle w:val="Title"/>
      </w:pPr>
      <w:r>
        <w:t>PBHL621 data cleaning and visualization project</w:t>
      </w:r>
    </w:p>
    <w:p w14:paraId="03BCDE55" w14:textId="77777777" w:rsidR="007A4FA2" w:rsidRDefault="00381D7E">
      <w:pPr>
        <w:pStyle w:val="Author"/>
      </w:pPr>
      <w:r>
        <w:t>Ethan Walker</w:t>
      </w:r>
    </w:p>
    <w:p w14:paraId="7FAA233D" w14:textId="77777777" w:rsidR="007A4FA2" w:rsidRDefault="00381D7E">
      <w:pPr>
        <w:pStyle w:val="Date"/>
      </w:pPr>
      <w:r>
        <w:t>Feb 11th and 13th, 2020</w:t>
      </w:r>
    </w:p>
    <w:p w14:paraId="3D16DC7D" w14:textId="77777777" w:rsidR="007A4FA2" w:rsidRDefault="00381D7E">
      <w:pPr>
        <w:pStyle w:val="Heading1"/>
      </w:pPr>
      <w:bookmarkStart w:id="0" w:name="try-out-what-weve-learned"/>
      <w:r>
        <w:t>Try out what we’ve learned</w:t>
      </w:r>
      <w:bookmarkEnd w:id="0"/>
    </w:p>
    <w:p w14:paraId="31156EAB" w14:textId="77777777" w:rsidR="007A4FA2" w:rsidRDefault="00381D7E">
      <w:pPr>
        <w:pStyle w:val="FirstParagraph"/>
      </w:pPr>
      <w:r>
        <w:t xml:space="preserve">Try to duplicate some summary statistics and plots using the code we have </w:t>
      </w:r>
      <w:r>
        <w:t>gone through together. Most of it we have gone through; a</w:t>
      </w:r>
      <w:bookmarkStart w:id="1" w:name="_GoBack"/>
      <w:bookmarkEnd w:id="1"/>
      <w:r>
        <w:t xml:space="preserve"> few things you might need to troubleshoot on your own.</w:t>
      </w:r>
    </w:p>
    <w:p w14:paraId="1E4365FF" w14:textId="77777777" w:rsidR="007A4FA2" w:rsidRDefault="00381D7E">
      <w:pPr>
        <w:pStyle w:val="Heading2"/>
      </w:pPr>
      <w:bookmarkStart w:id="2" w:name="load-full-dataset"/>
      <w:r>
        <w:t>Load full dataset</w:t>
      </w:r>
      <w:bookmarkEnd w:id="2"/>
    </w:p>
    <w:p w14:paraId="1AACB33E" w14:textId="77777777" w:rsidR="007A4FA2" w:rsidRDefault="00381D7E">
      <w:pPr>
        <w:pStyle w:val="Heading2"/>
      </w:pPr>
      <w:bookmarkStart w:id="3" w:name="clean-the-variables-of-interest"/>
      <w:r>
        <w:t>Clean the variables of interest</w:t>
      </w:r>
      <w:bookmarkEnd w:id="3"/>
    </w:p>
    <w:p w14:paraId="6E650F90" w14:textId="77777777" w:rsidR="007A4FA2" w:rsidRDefault="00381D7E">
      <w:pPr>
        <w:pStyle w:val="Heading2"/>
      </w:pPr>
      <w:bookmarkStart w:id="4" w:name="summarize-the-data-to-fill-in-the-table"/>
      <w:r>
        <w:t>Summarize the data to fill in the table</w:t>
      </w:r>
      <w:bookmarkEnd w:id="4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875"/>
        <w:gridCol w:w="2158"/>
        <w:gridCol w:w="2158"/>
        <w:gridCol w:w="2159"/>
      </w:tblGrid>
      <w:tr w:rsidR="008B143B" w14:paraId="0A2CC005" w14:textId="77777777" w:rsidTr="008B143B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2F070" w14:textId="77777777" w:rsidR="008B143B" w:rsidRDefault="008B143B"/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ECC89" w14:textId="77777777" w:rsidR="008B143B" w:rsidRDefault="008B143B">
            <w:pPr>
              <w:jc w:val="center"/>
            </w:pPr>
            <w:commentRangeStart w:id="5"/>
            <w:r>
              <w:t>Total (n=95)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9610F" w14:textId="77777777" w:rsidR="008B143B" w:rsidRDefault="008B143B">
            <w:pPr>
              <w:jc w:val="center"/>
            </w:pPr>
            <w:r>
              <w:t>Male (n=53)</w:t>
            </w:r>
          </w:p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D6C9F" w14:textId="77777777" w:rsidR="008B143B" w:rsidRDefault="008B143B">
            <w:pPr>
              <w:jc w:val="center"/>
            </w:pPr>
            <w:r>
              <w:t>Female (n=42)</w:t>
            </w:r>
            <w:commentRangeEnd w:id="5"/>
            <w:r>
              <w:rPr>
                <w:rStyle w:val="CommentReference"/>
              </w:rPr>
              <w:commentReference w:id="5"/>
            </w:r>
          </w:p>
        </w:tc>
      </w:tr>
      <w:tr w:rsidR="008B143B" w14:paraId="6DA102F7" w14:textId="77777777" w:rsidTr="008B143B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F3264" w14:textId="77777777" w:rsidR="008B143B" w:rsidRDefault="008B143B">
            <w:r>
              <w:t xml:space="preserve">Age </w:t>
            </w:r>
          </w:p>
          <w:p w14:paraId="34CD1779" w14:textId="77777777" w:rsidR="008B143B" w:rsidRDefault="008B143B">
            <w:r>
              <w:t xml:space="preserve">   mean, sd, min, max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A3B39" w14:textId="77777777" w:rsidR="008B143B" w:rsidRDefault="008B143B"/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ED160" w14:textId="77777777" w:rsidR="008B143B" w:rsidRDefault="008B143B"/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31749" w14:textId="77777777" w:rsidR="008B143B" w:rsidRDefault="008B143B"/>
        </w:tc>
      </w:tr>
      <w:tr w:rsidR="008B143B" w14:paraId="7FE8414E" w14:textId="77777777" w:rsidTr="008B143B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BA774" w14:textId="77777777" w:rsidR="008B143B" w:rsidRDefault="008B143B">
            <w:r>
              <w:t>Age category – n (%)</w:t>
            </w:r>
          </w:p>
          <w:p w14:paraId="5553F25E" w14:textId="77777777" w:rsidR="008B143B" w:rsidRDefault="008B143B">
            <w:r>
              <w:t xml:space="preserve">   0-5 years</w:t>
            </w:r>
          </w:p>
          <w:p w14:paraId="1085E933" w14:textId="77777777" w:rsidR="008B143B" w:rsidRDefault="008B143B">
            <w:r>
              <w:t xml:space="preserve">   6-10 years</w:t>
            </w:r>
          </w:p>
          <w:p w14:paraId="7C501653" w14:textId="77777777" w:rsidR="008B143B" w:rsidRDefault="008B143B">
            <w:r>
              <w:t xml:space="preserve">   11+ years</w:t>
            </w:r>
          </w:p>
          <w:p w14:paraId="27757553" w14:textId="77777777" w:rsidR="008B143B" w:rsidRDefault="008B143B">
            <w:r>
              <w:t xml:space="preserve">   NA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2BEB4" w14:textId="77777777" w:rsidR="008B143B" w:rsidRDefault="008B143B"/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D928" w14:textId="77777777" w:rsidR="008B143B" w:rsidRDefault="008B143B"/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99E3C" w14:textId="77777777" w:rsidR="008B143B" w:rsidRDefault="008B143B"/>
        </w:tc>
      </w:tr>
      <w:tr w:rsidR="008B143B" w14:paraId="376AF008" w14:textId="77777777" w:rsidTr="008B143B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E418E" w14:textId="77777777" w:rsidR="008B143B" w:rsidRDefault="008B143B">
            <w:r>
              <w:t>Mother’s age</w:t>
            </w:r>
          </w:p>
          <w:p w14:paraId="7FC58D91" w14:textId="77777777" w:rsidR="008B143B" w:rsidRDefault="008B143B">
            <w:r>
              <w:t xml:space="preserve">   mean, sd, min, max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50197" w14:textId="77777777" w:rsidR="008B143B" w:rsidRDefault="008B143B"/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AD8E4" w14:textId="77777777" w:rsidR="008B143B" w:rsidRDefault="008B143B"/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F9743" w14:textId="77777777" w:rsidR="008B143B" w:rsidRDefault="008B143B"/>
        </w:tc>
      </w:tr>
      <w:tr w:rsidR="008B143B" w14:paraId="20D5A66A" w14:textId="77777777" w:rsidTr="008B143B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74524" w14:textId="77777777" w:rsidR="008B143B" w:rsidRDefault="008B143B">
            <w:r>
              <w:t>Language – n (%)</w:t>
            </w:r>
          </w:p>
          <w:p w14:paraId="0C742E94" w14:textId="77777777" w:rsidR="008B143B" w:rsidRDefault="008B143B">
            <w:r>
              <w:t xml:space="preserve">   English</w:t>
            </w:r>
          </w:p>
          <w:p w14:paraId="602B9597" w14:textId="77777777" w:rsidR="008B143B" w:rsidRDefault="008B143B">
            <w:r>
              <w:t xml:space="preserve">   Spanish</w:t>
            </w:r>
          </w:p>
          <w:p w14:paraId="0316BA0B" w14:textId="77777777" w:rsidR="008B143B" w:rsidRDefault="008B143B">
            <w:r>
              <w:t xml:space="preserve">   French</w:t>
            </w:r>
          </w:p>
          <w:p w14:paraId="19EBF8F6" w14:textId="77777777" w:rsidR="008B143B" w:rsidRDefault="008B143B">
            <w:r>
              <w:t xml:space="preserve">   NA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ABB5B" w14:textId="77777777" w:rsidR="008B143B" w:rsidRDefault="008B143B"/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24F33" w14:textId="77777777" w:rsidR="008B143B" w:rsidRDefault="008B143B"/>
        </w:tc>
        <w:tc>
          <w:tcPr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539C2" w14:textId="77777777" w:rsidR="008B143B" w:rsidRDefault="008B143B"/>
        </w:tc>
      </w:tr>
    </w:tbl>
    <w:p w14:paraId="3F5DE94E" w14:textId="77777777" w:rsidR="008B143B" w:rsidRPr="008B143B" w:rsidRDefault="008B143B" w:rsidP="008B143B">
      <w:pPr>
        <w:pStyle w:val="BodyText"/>
      </w:pPr>
    </w:p>
    <w:p w14:paraId="10CC230A" w14:textId="77777777" w:rsidR="007A4FA2" w:rsidRDefault="00381D7E">
      <w:pPr>
        <w:pStyle w:val="Heading2"/>
      </w:pPr>
      <w:bookmarkStart w:id="6" w:name="make-a-plot-to-summarize-the-data"/>
      <w:r>
        <w:lastRenderedPageBreak/>
        <w:t>Make a plot to summarize the data:</w:t>
      </w:r>
      <w:bookmarkEnd w:id="6"/>
    </w:p>
    <w:p w14:paraId="0268F7F9" w14:textId="77777777" w:rsidR="007A4FA2" w:rsidRDefault="00381D7E">
      <w:pPr>
        <w:pStyle w:val="FirstParagraph"/>
      </w:pPr>
      <w:r>
        <w:rPr>
          <w:noProof/>
        </w:rPr>
        <w:drawing>
          <wp:inline distT="0" distB="0" distL="0" distR="0" wp14:anchorId="0059BAAA" wp14:editId="0D5ACF1F">
            <wp:extent cx="5334000" cy="41030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bhl621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DCDEC" w14:textId="77777777" w:rsidR="007A4FA2" w:rsidRDefault="00381D7E">
      <w:pPr>
        <w:pStyle w:val="Heading2"/>
      </w:pPr>
      <w:bookmarkStart w:id="7" w:name="try-another-if-you-have-time"/>
      <w:r>
        <w:lastRenderedPageBreak/>
        <w:t>Try another if y</w:t>
      </w:r>
      <w:r>
        <w:t>ou have time:</w:t>
      </w:r>
      <w:bookmarkEnd w:id="7"/>
    </w:p>
    <w:p w14:paraId="16D18EA3" w14:textId="77777777" w:rsidR="007A4FA2" w:rsidRDefault="00381D7E">
      <w:pPr>
        <w:pStyle w:val="FirstParagraph"/>
      </w:pPr>
      <w:r>
        <w:rPr>
          <w:noProof/>
        </w:rPr>
        <w:drawing>
          <wp:inline distT="0" distB="0" distL="0" distR="0" wp14:anchorId="6FC8970D" wp14:editId="7D57BE2B">
            <wp:extent cx="5334000" cy="410307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bhl621_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A4FA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" w:author="Walker, Ethan" w:date="2020-02-06T09:59:00Z" w:initials="WE">
    <w:p w14:paraId="3F1A0BA4" w14:textId="77777777" w:rsidR="008B143B" w:rsidRDefault="008B143B" w:rsidP="008B143B">
      <w:pPr>
        <w:pStyle w:val="CommentText"/>
      </w:pPr>
      <w:r>
        <w:rPr>
          <w:rStyle w:val="CommentReference"/>
        </w:rPr>
        <w:annotationRef/>
      </w:r>
      <w:r>
        <w:t>Filter out the 5 children who have sex = N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F1A0BA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1A0BA4" w16cid:durableId="21E66E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A1037" w14:textId="77777777" w:rsidR="00381D7E" w:rsidRDefault="00381D7E">
      <w:pPr>
        <w:spacing w:after="0"/>
      </w:pPr>
      <w:r>
        <w:separator/>
      </w:r>
    </w:p>
  </w:endnote>
  <w:endnote w:type="continuationSeparator" w:id="0">
    <w:p w14:paraId="69439127" w14:textId="77777777" w:rsidR="00381D7E" w:rsidRDefault="00381D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3F95E0" w14:textId="77777777" w:rsidR="00381D7E" w:rsidRDefault="00381D7E">
      <w:r>
        <w:separator/>
      </w:r>
    </w:p>
  </w:footnote>
  <w:footnote w:type="continuationSeparator" w:id="0">
    <w:p w14:paraId="5E11EA8F" w14:textId="77777777" w:rsidR="00381D7E" w:rsidRDefault="00381D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912DB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alker, Ethan">
    <w15:presenceInfo w15:providerId="AD" w15:userId="S-1-5-21-2090760695-1161300292-829235722-710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1D7E"/>
    <w:rsid w:val="004E29B3"/>
    <w:rsid w:val="00590D07"/>
    <w:rsid w:val="00784D58"/>
    <w:rsid w:val="007A4FA2"/>
    <w:rsid w:val="008B143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14924"/>
  <w15:docId w15:val="{463FDF00-48F8-47D9-AED6-78E17D598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143B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143B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B143B"/>
    <w:rPr>
      <w:sz w:val="16"/>
      <w:szCs w:val="16"/>
    </w:rPr>
  </w:style>
  <w:style w:type="table" w:styleId="TableGrid">
    <w:name w:val="Table Grid"/>
    <w:basedOn w:val="TableNormal"/>
    <w:uiPriority w:val="39"/>
    <w:rsid w:val="008B143B"/>
    <w:pPr>
      <w:spacing w:after="0"/>
    </w:pPr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8B143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B143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9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BHL621 data cleaning and visualization project</vt:lpstr>
    </vt:vector>
  </TitlesOfParts>
  <Company>University of Montana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HL621 data cleaning and visualization project</dc:title>
  <dc:creator>Ethan Walker</dc:creator>
  <cp:keywords/>
  <cp:lastModifiedBy>Walker, Ethan</cp:lastModifiedBy>
  <cp:revision>2</cp:revision>
  <dcterms:created xsi:type="dcterms:W3CDTF">2020-02-06T17:54:00Z</dcterms:created>
  <dcterms:modified xsi:type="dcterms:W3CDTF">2020-02-06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 11th and 13th, 2020</vt:lpwstr>
  </property>
  <property fmtid="{D5CDD505-2E9C-101B-9397-08002B2CF9AE}" pid="3" name="output">
    <vt:lpwstr/>
  </property>
</Properties>
</file>